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B26139" w:rsidTr="00B26139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6139" w:rsidTr="00B26139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6139" w:rsidTr="00B26139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6139" w:rsidRDefault="00B261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B26139" w:rsidRDefault="00934709" w:rsidP="00934709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8ACD9F6" wp14:editId="1A32A06C">
                <wp:simplePos x="0" y="0"/>
                <wp:positionH relativeFrom="column">
                  <wp:posOffset>4199090</wp:posOffset>
                </wp:positionH>
                <wp:positionV relativeFrom="paragraph">
                  <wp:posOffset>997585</wp:posOffset>
                </wp:positionV>
                <wp:extent cx="2596515" cy="1932305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15" cy="1932305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330.65pt;margin-top:78.55pt;width:204.45pt;height:152.15pt;z-index:251662336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0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1" o:title="ChatGPT Image Jun 18, 2025, 10_21_14 AM" chromakey="white"/>
                  <v:path arrowok="t"/>
                </v:shape>
              </v:group>
            </w:pict>
          </mc:Fallback>
        </mc:AlternateContent>
      </w:r>
      <w:r w:rsidR="00B26139">
        <w:rPr>
          <w:noProof/>
        </w:rPr>
        <w:drawing>
          <wp:anchor distT="0" distB="0" distL="114300" distR="114300" simplePos="0" relativeHeight="251659264" behindDoc="1" locked="0" layoutInCell="1" allowOverlap="1" wp14:anchorId="49D10F07" wp14:editId="743A6AEA">
            <wp:simplePos x="0" y="0"/>
            <wp:positionH relativeFrom="column">
              <wp:posOffset>-544195</wp:posOffset>
            </wp:positionH>
            <wp:positionV relativeFrom="paragraph">
              <wp:posOffset>86360</wp:posOffset>
            </wp:positionV>
            <wp:extent cx="7774305" cy="9144000"/>
            <wp:effectExtent l="0" t="0" r="0" b="0"/>
            <wp:wrapNone/>
            <wp:docPr id="2" name="Picture 2" descr="Description: Description: 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Description: 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305" cy="914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B26139" w:rsidRDefault="00E16E2A" w:rsidP="00B26139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01.3pt;margin-top:17.6pt;width:83.5pt;height:59.9pt;z-index:251663360;mso-position-horizontal-relative:text;mso-position-vertical-relative:text;mso-width-relative:page;mso-height-relative:page" fillcolor="black">
            <v:fill r:id="rId13" o:title=""/>
            <v:stroke r:id="rId13" o:title=""/>
            <v:shadow color="#868686"/>
            <v:textpath style="font-family:&quot;Impact&quot;;v-text-spacing:52429f;v-text-kern:t" trim="t" fitpath="t" xscale="f" string="KJSEA"/>
          </v:shape>
        </w:pict>
      </w:r>
      <w:r w:rsidR="00B26139">
        <w:rPr>
          <w:rFonts w:ascii="Times New Roman" w:hAnsi="Times New Roman" w:cs="Times New Roman"/>
          <w:b/>
          <w:bCs/>
        </w:rPr>
        <w:t>GRADE 7:</w:t>
      </w:r>
      <w:r w:rsidR="0079468F">
        <w:rPr>
          <w:rFonts w:ascii="Times New Roman" w:hAnsi="Times New Roman" w:cs="Times New Roman"/>
          <w:b/>
          <w:bCs/>
        </w:rPr>
        <w:t xml:space="preserve">712/2: </w:t>
      </w:r>
      <w:r w:rsidR="00B26139">
        <w:rPr>
          <w:rFonts w:ascii="Times New Roman" w:hAnsi="Times New Roman" w:cs="Times New Roman"/>
          <w:b/>
          <w:bCs/>
        </w:rPr>
        <w:t xml:space="preserve"> PRETECHNICAL STUDIES. </w:t>
      </w:r>
    </w:p>
    <w:p w:rsidR="00B26139" w:rsidRDefault="00B26139" w:rsidP="00B26139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PER 2. (</w:t>
      </w:r>
      <w:r w:rsidRPr="00B26139">
        <w:rPr>
          <w:rFonts w:ascii="Times New Roman" w:hAnsi="Times New Roman" w:cs="Times New Roman"/>
          <w:bCs/>
          <w:i/>
        </w:rPr>
        <w:t>Project</w:t>
      </w:r>
      <w:r>
        <w:rPr>
          <w:rFonts w:ascii="Times New Roman" w:hAnsi="Times New Roman" w:cs="Times New Roman"/>
          <w:b/>
          <w:bCs/>
        </w:rPr>
        <w:t>)</w:t>
      </w:r>
    </w:p>
    <w:p w:rsidR="00B26139" w:rsidRDefault="00B26139" w:rsidP="00B26139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   YEAR: 2025</w:t>
      </w:r>
    </w:p>
    <w:p w:rsidR="00B26139" w:rsidRDefault="00B26139" w:rsidP="00B261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r>
        <w:rPr>
          <w:rFonts w:ascii="Times New Roman" w:eastAsia="Times New Roman" w:hAnsi="Times New Roman" w:cs="Times New Roman"/>
          <w:sz w:val="24"/>
          <w:szCs w:val="24"/>
        </w:rPr>
        <w:t>: 1 Month</w:t>
      </w:r>
    </w:p>
    <w:p w:rsidR="00B26139" w:rsidRPr="007264DB" w:rsidRDefault="00B26139" w:rsidP="00B2613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7264DB">
        <w:rPr>
          <w:rFonts w:ascii="Times New Roman" w:eastAsia="Times New Roman" w:hAnsi="Times New Roman" w:cs="Times New Roman"/>
          <w:b/>
          <w:bCs/>
          <w:sz w:val="36"/>
          <w:szCs w:val="36"/>
        </w:rPr>
        <w:t>INSTRUCTIONS TO CANDIDATES</w:t>
      </w:r>
    </w:p>
    <w:p w:rsidR="00B26139" w:rsidRPr="007264DB" w:rsidRDefault="00B26139" w:rsidP="00B26139">
      <w:pPr>
        <w:numPr>
          <w:ilvl w:val="0"/>
          <w:numId w:val="22"/>
        </w:numPr>
        <w:spacing w:before="100" w:beforeAutospacing="1" w:after="100" w:afterAutospacing="1" w:line="60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You are supposed to work in groups of 4 to 5 learners.</w:t>
      </w:r>
    </w:p>
    <w:p w:rsidR="00B26139" w:rsidRPr="007264DB" w:rsidRDefault="00B26139" w:rsidP="00B26139">
      <w:pPr>
        <w:numPr>
          <w:ilvl w:val="0"/>
          <w:numId w:val="22"/>
        </w:numPr>
        <w:spacing w:before="100" w:beforeAutospacing="1" w:after="100" w:afterAutospacing="1" w:line="60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Each member of the group is expected to be actively involved in the implementation of the project.</w:t>
      </w:r>
    </w:p>
    <w:p w:rsidR="00B26139" w:rsidRPr="007264DB" w:rsidRDefault="00B26139" w:rsidP="00B26139">
      <w:pPr>
        <w:numPr>
          <w:ilvl w:val="0"/>
          <w:numId w:val="22"/>
        </w:numPr>
        <w:spacing w:before="100" w:beforeAutospacing="1" w:after="100" w:afterAutospacing="1" w:line="60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Use the locally available materials in the implementation of the project.</w:t>
      </w:r>
    </w:p>
    <w:p w:rsidR="00B26139" w:rsidRPr="007264DB" w:rsidRDefault="00B26139" w:rsidP="00B26139">
      <w:pPr>
        <w:numPr>
          <w:ilvl w:val="0"/>
          <w:numId w:val="22"/>
        </w:numPr>
        <w:spacing w:before="100" w:beforeAutospacing="1" w:after="100" w:afterAutospacing="1" w:line="60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In case of any clarification, seek help from your subject teacher.</w:t>
      </w:r>
    </w:p>
    <w:p w:rsidR="00B26139" w:rsidRPr="007264DB" w:rsidRDefault="00B26139" w:rsidP="00B261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6139" w:rsidRPr="007264DB" w:rsidRDefault="00B26139" w:rsidP="00B2613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264DB">
        <w:rPr>
          <w:rFonts w:ascii="Times New Roman" w:eastAsia="Times New Roman" w:hAnsi="Times New Roman" w:cs="Times New Roman"/>
          <w:b/>
          <w:bCs/>
          <w:sz w:val="27"/>
          <w:szCs w:val="27"/>
        </w:rPr>
        <w:t>TASK</w:t>
      </w:r>
    </w:p>
    <w:p w:rsidR="00B26139" w:rsidRPr="007264DB" w:rsidRDefault="00B26139" w:rsidP="00B261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A porridge vendor who sells porridge on a construction site wants to make a sieve so that her porridge is made of well-sieved flour.</w:t>
      </w:r>
    </w:p>
    <w:p w:rsidR="00B26139" w:rsidRPr="007264DB" w:rsidRDefault="00B26139" w:rsidP="00B261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863"/>
        <w:gridCol w:w="2143"/>
        <w:gridCol w:w="1916"/>
        <w:gridCol w:w="1863"/>
      </w:tblGrid>
      <w:tr w:rsidR="00B26139" w:rsidRPr="007264DB" w:rsidTr="00B26139">
        <w:tc>
          <w:tcPr>
            <w:tcW w:w="0" w:type="auto"/>
            <w:hideMark/>
          </w:tcPr>
          <w:p w:rsidR="00B26139" w:rsidRPr="007264DB" w:rsidRDefault="00B26139" w:rsidP="00B2613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s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arner’s Score</w:t>
            </w:r>
          </w:p>
        </w:tc>
      </w:tr>
      <w:tr w:rsidR="00B26139" w:rsidRPr="007264DB" w:rsidTr="00B26139"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1, 2, 3, 4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6139" w:rsidRPr="007264DB" w:rsidTr="00B26139"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5, 6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6139" w:rsidRPr="007264DB" w:rsidTr="00B26139"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7, 8, 9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6139" w:rsidRPr="007264DB" w:rsidTr="00B26139"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B26139" w:rsidRPr="007264DB" w:rsidRDefault="00B26139" w:rsidP="00B2613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26139" w:rsidRDefault="00B26139" w:rsidP="00B26139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B26139" w:rsidRDefault="00B26139" w:rsidP="00B26139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This paper consists of </w:t>
      </w:r>
      <w:r w:rsidR="00822E50">
        <w:rPr>
          <w:rFonts w:ascii="Times New Roman" w:eastAsia="Times New Roman" w:hAnsi="Times New Roman" w:cs="Times New Roman"/>
          <w:i/>
        </w:rPr>
        <w:t>3</w:t>
      </w:r>
      <w:r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B26139" w:rsidRDefault="00B26139" w:rsidP="00B26139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</w:rPr>
      </w:pPr>
    </w:p>
    <w:p w:rsidR="00B26139" w:rsidRDefault="00B26139" w:rsidP="00B26139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7264DB" w:rsidRPr="007264DB" w:rsidRDefault="007264DB" w:rsidP="00B26139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264DB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TASK 1: Pre-Technical Studies (10 marks)</w:t>
      </w:r>
    </w:p>
    <w:p w:rsidR="007264DB" w:rsidRPr="007264DB" w:rsidRDefault="007264DB" w:rsidP="00B26139">
      <w:pPr>
        <w:numPr>
          <w:ilvl w:val="0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Make a freehand pictorial sketch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of the sieve showing all important parts and dimensions.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</w:r>
      <w:r w:rsidRPr="007264DB">
        <w:rPr>
          <w:rFonts w:ascii="Times New Roman" w:eastAsia="Times New Roman" w:hAnsi="Times New Roman" w:cs="Times New Roman"/>
          <w:i/>
          <w:iCs/>
          <w:sz w:val="24"/>
          <w:szCs w:val="24"/>
        </w:rPr>
        <w:t>(Use locally available materials such as wood, metal, or plastic in your sketch.)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4 marks)</w:t>
      </w:r>
    </w:p>
    <w:p w:rsidR="007264DB" w:rsidRPr="00B26139" w:rsidRDefault="007264DB" w:rsidP="00B26139">
      <w:pPr>
        <w:numPr>
          <w:ilvl w:val="0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Identify two safety precaution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to observe when using cutting tools such as a hacksaw and a tenon saw.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2 marks)</w:t>
      </w:r>
    </w:p>
    <w:p w:rsidR="00B26139" w:rsidRDefault="00B26139" w:rsidP="00B26139">
      <w:pPr>
        <w:pStyle w:val="ListParagraph"/>
        <w:numPr>
          <w:ilvl w:val="2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</w:t>
      </w:r>
    </w:p>
    <w:p w:rsidR="00B26139" w:rsidRPr="00B26139" w:rsidRDefault="00B26139" w:rsidP="00B26139">
      <w:pPr>
        <w:pStyle w:val="ListParagraph"/>
        <w:numPr>
          <w:ilvl w:val="2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</w:t>
      </w:r>
    </w:p>
    <w:p w:rsidR="007264DB" w:rsidRPr="00B26139" w:rsidRDefault="007264DB" w:rsidP="00B26139">
      <w:pPr>
        <w:numPr>
          <w:ilvl w:val="0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Name two types of line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that can be used to show hidden or internal features in your sieve drawing.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2 marks)</w:t>
      </w:r>
    </w:p>
    <w:p w:rsidR="00B26139" w:rsidRDefault="00B26139" w:rsidP="00B26139">
      <w:pPr>
        <w:pStyle w:val="ListParagraph"/>
        <w:numPr>
          <w:ilvl w:val="2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</w:t>
      </w:r>
    </w:p>
    <w:p w:rsidR="00B26139" w:rsidRPr="00B26139" w:rsidRDefault="00B26139" w:rsidP="00B26139">
      <w:pPr>
        <w:pStyle w:val="ListParagraph"/>
        <w:numPr>
          <w:ilvl w:val="2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</w:t>
      </w:r>
    </w:p>
    <w:p w:rsidR="007264DB" w:rsidRPr="00B26139" w:rsidRDefault="007264DB" w:rsidP="00B26139">
      <w:pPr>
        <w:numPr>
          <w:ilvl w:val="0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Explain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two reasons why it is important to follow correct marking and measuring procedure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when making the sieve.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2 marks)</w:t>
      </w:r>
    </w:p>
    <w:p w:rsidR="00B26139" w:rsidRDefault="00B26139" w:rsidP="00B26139">
      <w:pPr>
        <w:pStyle w:val="ListParagraph"/>
        <w:numPr>
          <w:ilvl w:val="2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</w:t>
      </w:r>
    </w:p>
    <w:p w:rsidR="00B26139" w:rsidRPr="00B26139" w:rsidRDefault="00B26139" w:rsidP="00B26139">
      <w:pPr>
        <w:pStyle w:val="ListParagraph"/>
        <w:numPr>
          <w:ilvl w:val="2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</w:t>
      </w:r>
    </w:p>
    <w:p w:rsidR="007264DB" w:rsidRPr="007264DB" w:rsidRDefault="007264DB" w:rsidP="00B26139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264DB">
        <w:rPr>
          <w:rFonts w:ascii="Times New Roman" w:eastAsia="Times New Roman" w:hAnsi="Times New Roman" w:cs="Times New Roman"/>
          <w:b/>
          <w:bCs/>
          <w:sz w:val="27"/>
          <w:szCs w:val="27"/>
        </w:rPr>
        <w:t>TASK 2: Computer Studies (10 marks)</w:t>
      </w:r>
    </w:p>
    <w:p w:rsidR="007264DB" w:rsidRPr="007264DB" w:rsidRDefault="007264DB" w:rsidP="00B26139">
      <w:pPr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Take photos or short video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as you carry out each step of the project — from sketching, measuring, cutting, assembling, to final product.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4 marks)</w:t>
      </w:r>
    </w:p>
    <w:p w:rsidR="007264DB" w:rsidRPr="007264DB" w:rsidRDefault="007264DB" w:rsidP="00B26139">
      <w:pPr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Create an electronic portfolio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named after your group (e.g., </w:t>
      </w:r>
      <w:r w:rsidRPr="007264DB">
        <w:rPr>
          <w:rFonts w:ascii="Times New Roman" w:eastAsia="Times New Roman" w:hAnsi="Times New Roman" w:cs="Times New Roman"/>
          <w:i/>
          <w:iCs/>
          <w:sz w:val="24"/>
          <w:szCs w:val="24"/>
        </w:rPr>
        <w:t>Group Simba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) containing the videos/photos. Indicate one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ICT tool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you used in creating the portfolio.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6 marks)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  <w:t>a) Name the portfolio: _______________________________________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  <w:t>b) ICT Tool used: __________________________________________</w:t>
      </w:r>
    </w:p>
    <w:p w:rsidR="00B26139" w:rsidRDefault="00B26139" w:rsidP="00B26139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7264DB" w:rsidRPr="007264DB" w:rsidRDefault="007264DB" w:rsidP="00B26139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264DB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TASK 3: Business Studies (10 marks)</w:t>
      </w:r>
    </w:p>
    <w:p w:rsidR="007264DB" w:rsidRPr="007264DB" w:rsidRDefault="007264DB" w:rsidP="00B26139">
      <w:pPr>
        <w:numPr>
          <w:ilvl w:val="0"/>
          <w:numId w:val="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From the scenario,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state three qualitie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that describe the porridge vendor as an entrepreneur.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</w:r>
      <w:r w:rsidRPr="007264DB">
        <w:rPr>
          <w:rFonts w:ascii="Times New Roman" w:eastAsia="Times New Roman" w:hAnsi="Times New Roman" w:cs="Times New Roman"/>
          <w:i/>
          <w:iCs/>
          <w:sz w:val="24"/>
          <w:szCs w:val="24"/>
        </w:rPr>
        <w:t>(Hint: Think of initiative, creativity, problem-solving, etc.)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3 marks)</w:t>
      </w:r>
    </w:p>
    <w:p w:rsidR="007264DB" w:rsidRPr="007264DB" w:rsidRDefault="007264DB" w:rsidP="00B26139">
      <w:pPr>
        <w:numPr>
          <w:ilvl w:val="0"/>
          <w:numId w:val="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State three economic resource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the vendor used or could use in this project. Classify each as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natural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human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, or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capital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3 marks)</w:t>
      </w:r>
    </w:p>
    <w:tbl>
      <w:tblPr>
        <w:tblStyle w:val="TableGrid"/>
        <w:tblW w:w="0" w:type="auto"/>
        <w:tblInd w:w="783" w:type="dxa"/>
        <w:tblLook w:val="04A0" w:firstRow="1" w:lastRow="0" w:firstColumn="1" w:lastColumn="0" w:noHBand="0" w:noVBand="1"/>
      </w:tblPr>
      <w:tblGrid>
        <w:gridCol w:w="2869"/>
        <w:gridCol w:w="5245"/>
      </w:tblGrid>
      <w:tr w:rsidR="007264DB" w:rsidRPr="007264DB" w:rsidTr="00B26139">
        <w:tc>
          <w:tcPr>
            <w:tcW w:w="2869" w:type="dxa"/>
            <w:hideMark/>
          </w:tcPr>
          <w:p w:rsidR="007264DB" w:rsidRPr="007264DB" w:rsidRDefault="007264DB" w:rsidP="00B2613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ource</w:t>
            </w:r>
          </w:p>
        </w:tc>
        <w:tc>
          <w:tcPr>
            <w:tcW w:w="5245" w:type="dxa"/>
            <w:hideMark/>
          </w:tcPr>
          <w:p w:rsidR="007264DB" w:rsidRPr="007264DB" w:rsidRDefault="007264DB" w:rsidP="00B2613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64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lassification</w:t>
            </w:r>
          </w:p>
        </w:tc>
      </w:tr>
      <w:tr w:rsidR="00B26139" w:rsidRPr="007264DB" w:rsidTr="00B26139">
        <w:tc>
          <w:tcPr>
            <w:tcW w:w="2869" w:type="dxa"/>
          </w:tcPr>
          <w:p w:rsidR="00B26139" w:rsidRPr="007264DB" w:rsidRDefault="00B26139" w:rsidP="00B2613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5" w:type="dxa"/>
          </w:tcPr>
          <w:p w:rsidR="00B26139" w:rsidRPr="007264DB" w:rsidRDefault="00B26139" w:rsidP="00B2613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26139" w:rsidRPr="007264DB" w:rsidTr="00B26139">
        <w:tc>
          <w:tcPr>
            <w:tcW w:w="2869" w:type="dxa"/>
          </w:tcPr>
          <w:p w:rsidR="00B26139" w:rsidRPr="007264DB" w:rsidRDefault="00B26139" w:rsidP="00B2613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5" w:type="dxa"/>
          </w:tcPr>
          <w:p w:rsidR="00B26139" w:rsidRPr="007264DB" w:rsidRDefault="00B26139" w:rsidP="00B2613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26139" w:rsidRPr="007264DB" w:rsidTr="00B26139">
        <w:tc>
          <w:tcPr>
            <w:tcW w:w="2869" w:type="dxa"/>
          </w:tcPr>
          <w:p w:rsidR="00B26139" w:rsidRPr="007264DB" w:rsidRDefault="00B26139" w:rsidP="00B2613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5" w:type="dxa"/>
          </w:tcPr>
          <w:p w:rsidR="00B26139" w:rsidRPr="007264DB" w:rsidRDefault="00B26139" w:rsidP="00B2613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264DB" w:rsidRPr="007264DB" w:rsidTr="00B26139">
        <w:tc>
          <w:tcPr>
            <w:tcW w:w="2869" w:type="dxa"/>
            <w:hideMark/>
          </w:tcPr>
          <w:p w:rsidR="007264DB" w:rsidRPr="007264DB" w:rsidRDefault="007264DB" w:rsidP="00B26139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hideMark/>
          </w:tcPr>
          <w:p w:rsidR="007264DB" w:rsidRPr="007264DB" w:rsidRDefault="007264DB" w:rsidP="00B26139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64DB" w:rsidRPr="007264DB" w:rsidTr="00B26139">
        <w:tc>
          <w:tcPr>
            <w:tcW w:w="2869" w:type="dxa"/>
            <w:hideMark/>
          </w:tcPr>
          <w:p w:rsidR="007264DB" w:rsidRPr="007264DB" w:rsidRDefault="007264DB" w:rsidP="00B26139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hideMark/>
          </w:tcPr>
          <w:p w:rsidR="007264DB" w:rsidRPr="007264DB" w:rsidRDefault="007264DB" w:rsidP="00B26139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64DB" w:rsidRPr="007264DB" w:rsidTr="00B26139">
        <w:tc>
          <w:tcPr>
            <w:tcW w:w="2869" w:type="dxa"/>
            <w:hideMark/>
          </w:tcPr>
          <w:p w:rsidR="007264DB" w:rsidRPr="007264DB" w:rsidRDefault="007264DB" w:rsidP="00B26139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hideMark/>
          </w:tcPr>
          <w:p w:rsidR="007264DB" w:rsidRPr="007264DB" w:rsidRDefault="007264DB" w:rsidP="00B26139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264DB" w:rsidRPr="007264DB" w:rsidRDefault="007264DB" w:rsidP="00B26139">
      <w:pPr>
        <w:numPr>
          <w:ilvl w:val="0"/>
          <w:numId w:val="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Outline four reasons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why it is better for the vendor to </w:t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make the sieve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t xml:space="preserve"> rather than buy it.</w:t>
      </w:r>
      <w:r w:rsidRPr="007264DB">
        <w:rPr>
          <w:rFonts w:ascii="Times New Roman" w:eastAsia="Times New Roman" w:hAnsi="Times New Roman" w:cs="Times New Roman"/>
          <w:sz w:val="24"/>
          <w:szCs w:val="24"/>
        </w:rPr>
        <w:br/>
      </w:r>
      <w:r w:rsidRPr="007264DB">
        <w:rPr>
          <w:rFonts w:ascii="Times New Roman" w:eastAsia="Times New Roman" w:hAnsi="Times New Roman" w:cs="Times New Roman"/>
          <w:b/>
          <w:bCs/>
          <w:sz w:val="24"/>
          <w:szCs w:val="24"/>
        </w:rPr>
        <w:t>(4 marks)</w:t>
      </w:r>
    </w:p>
    <w:p w:rsidR="007264DB" w:rsidRPr="00B26139" w:rsidRDefault="00B26139" w:rsidP="00B26139">
      <w:pPr>
        <w:pStyle w:val="ListParagraph"/>
        <w:numPr>
          <w:ilvl w:val="0"/>
          <w:numId w:val="23"/>
        </w:numPr>
        <w:spacing w:beforeAutospacing="1" w:after="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139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7264DB" w:rsidRPr="00B26139" w:rsidRDefault="00B26139" w:rsidP="00B26139">
      <w:pPr>
        <w:pStyle w:val="ListParagraph"/>
        <w:numPr>
          <w:ilvl w:val="0"/>
          <w:numId w:val="23"/>
        </w:numPr>
        <w:spacing w:beforeAutospacing="1" w:after="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139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7264DB" w:rsidRPr="00B26139" w:rsidRDefault="00B26139" w:rsidP="00B26139">
      <w:pPr>
        <w:pStyle w:val="ListParagraph"/>
        <w:numPr>
          <w:ilvl w:val="0"/>
          <w:numId w:val="23"/>
        </w:numPr>
        <w:spacing w:beforeAutospacing="1" w:after="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139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7264DB" w:rsidRPr="00B26139" w:rsidRDefault="00B26139" w:rsidP="00B26139">
      <w:pPr>
        <w:pStyle w:val="ListParagraph"/>
        <w:numPr>
          <w:ilvl w:val="0"/>
          <w:numId w:val="23"/>
        </w:numPr>
        <w:spacing w:beforeAutospacing="1" w:after="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139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</w:t>
      </w:r>
    </w:p>
    <w:p w:rsidR="007264DB" w:rsidRPr="007264DB" w:rsidRDefault="007264DB" w:rsidP="00B2613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6139" w:rsidRDefault="00B26139" w:rsidP="00B26139">
      <w:pPr>
        <w:spacing w:before="100" w:beforeAutospacing="1" w:after="100" w:afterAutospacing="1" w:line="48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B26139" w:rsidRDefault="00B26139" w:rsidP="00B26139">
      <w:pPr>
        <w:spacing w:before="100" w:beforeAutospacing="1" w:after="100" w:afterAutospacing="1" w:line="48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B26139" w:rsidRDefault="00B26139" w:rsidP="00B26139">
      <w:pPr>
        <w:spacing w:before="100" w:beforeAutospacing="1" w:after="100" w:afterAutospacing="1" w:line="48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7264DB" w:rsidRPr="007264DB" w:rsidRDefault="007264DB" w:rsidP="00B26139">
      <w:pPr>
        <w:spacing w:before="100" w:beforeAutospacing="1" w:after="100" w:afterAutospacing="1" w:line="48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264DB">
        <w:rPr>
          <w:rFonts w:ascii="Times New Roman" w:eastAsia="Times New Roman" w:hAnsi="Times New Roman" w:cs="Times New Roman"/>
          <w:b/>
          <w:bCs/>
          <w:sz w:val="27"/>
          <w:szCs w:val="27"/>
        </w:rPr>
        <w:t>THIS IS THE LAST PRINTED PAGE</w:t>
      </w:r>
      <w:r w:rsidR="00B26139">
        <w:rPr>
          <w:rFonts w:ascii="Times New Roman" w:eastAsia="Times New Roman" w:hAnsi="Times New Roman" w:cs="Times New Roman"/>
          <w:b/>
          <w:bCs/>
          <w:sz w:val="27"/>
          <w:szCs w:val="27"/>
        </w:rPr>
        <w:t>.</w:t>
      </w:r>
    </w:p>
    <w:sectPr w:rsidR="007264DB" w:rsidRPr="007264DB" w:rsidSect="00B26139">
      <w:footerReference w:type="default" r:id="rId14"/>
      <w:pgSz w:w="12240" w:h="15840"/>
      <w:pgMar w:top="284" w:right="616" w:bottom="568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6E2A" w:rsidRDefault="00E16E2A" w:rsidP="00B26139">
      <w:pPr>
        <w:spacing w:after="0" w:line="240" w:lineRule="auto"/>
      </w:pPr>
      <w:r>
        <w:separator/>
      </w:r>
    </w:p>
  </w:endnote>
  <w:endnote w:type="continuationSeparator" w:id="0">
    <w:p w:rsidR="00E16E2A" w:rsidRDefault="00E16E2A" w:rsidP="00B261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4709" w:rsidRPr="0096799A" w:rsidRDefault="00934709" w:rsidP="00934709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687705ED" wp14:editId="392B3A07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PRETECHNICAL STUDIES PAPER 2                                </w:t>
    </w:r>
    <w:r w:rsidR="0079468F">
      <w:rPr>
        <w:rFonts w:ascii="Bradley Hand ITC" w:hAnsi="Bradley Hand ITC"/>
        <w:b/>
      </w:rPr>
      <w:t>712/2</w:t>
    </w:r>
    <w:r>
      <w:rPr>
        <w:rFonts w:ascii="Bradley Hand ITC" w:hAnsi="Bradley Hand ITC"/>
        <w:b/>
      </w:rPr>
      <w:t xml:space="preserve">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6E2A" w:rsidRDefault="00E16E2A" w:rsidP="00B26139">
      <w:pPr>
        <w:spacing w:after="0" w:line="240" w:lineRule="auto"/>
      </w:pPr>
      <w:r>
        <w:separator/>
      </w:r>
    </w:p>
  </w:footnote>
  <w:footnote w:type="continuationSeparator" w:id="0">
    <w:p w:rsidR="00E16E2A" w:rsidRDefault="00E16E2A" w:rsidP="00B261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54540"/>
    <w:multiLevelType w:val="multilevel"/>
    <w:tmpl w:val="C33208D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E574EA"/>
    <w:multiLevelType w:val="multilevel"/>
    <w:tmpl w:val="F3BC0AF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1B07D60"/>
    <w:multiLevelType w:val="multilevel"/>
    <w:tmpl w:val="FEB63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56F1065"/>
    <w:multiLevelType w:val="multilevel"/>
    <w:tmpl w:val="6F3A74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>
    <w:nsid w:val="0A783E9B"/>
    <w:multiLevelType w:val="hybridMultilevel"/>
    <w:tmpl w:val="DCBA7A9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D9E07C8"/>
    <w:multiLevelType w:val="multilevel"/>
    <w:tmpl w:val="4E14E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0DD101E"/>
    <w:multiLevelType w:val="multilevel"/>
    <w:tmpl w:val="F498183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210104D"/>
    <w:multiLevelType w:val="multilevel"/>
    <w:tmpl w:val="17626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60C76DA"/>
    <w:multiLevelType w:val="multilevel"/>
    <w:tmpl w:val="AE48A00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8CD325C"/>
    <w:multiLevelType w:val="multilevel"/>
    <w:tmpl w:val="7634360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44E7F61"/>
    <w:multiLevelType w:val="multilevel"/>
    <w:tmpl w:val="08BC8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7CD2B1B"/>
    <w:multiLevelType w:val="multilevel"/>
    <w:tmpl w:val="DAF48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E3E4351"/>
    <w:multiLevelType w:val="multilevel"/>
    <w:tmpl w:val="8C1C9C9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05839C8"/>
    <w:multiLevelType w:val="multilevel"/>
    <w:tmpl w:val="E8663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1BC6CA1"/>
    <w:multiLevelType w:val="multilevel"/>
    <w:tmpl w:val="3DF67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4F92DA9"/>
    <w:multiLevelType w:val="multilevel"/>
    <w:tmpl w:val="EFDC7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8E4797E"/>
    <w:multiLevelType w:val="multilevel"/>
    <w:tmpl w:val="54362B2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636E3277"/>
    <w:multiLevelType w:val="multilevel"/>
    <w:tmpl w:val="714E4A5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BAB5FC8"/>
    <w:multiLevelType w:val="multilevel"/>
    <w:tmpl w:val="A9106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CB82D1B"/>
    <w:multiLevelType w:val="multilevel"/>
    <w:tmpl w:val="5EEE5C9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D3A1126"/>
    <w:multiLevelType w:val="multilevel"/>
    <w:tmpl w:val="22824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7ADC0AE7"/>
    <w:multiLevelType w:val="multilevel"/>
    <w:tmpl w:val="E7CAC2B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1"/>
  </w:num>
  <w:num w:numId="2">
    <w:abstractNumId w:val="2"/>
  </w:num>
  <w:num w:numId="3">
    <w:abstractNumId w:val="13"/>
  </w:num>
  <w:num w:numId="4">
    <w:abstractNumId w:val="17"/>
  </w:num>
  <w:num w:numId="5">
    <w:abstractNumId w:val="8"/>
  </w:num>
  <w:num w:numId="6">
    <w:abstractNumId w:val="16"/>
  </w:num>
  <w:num w:numId="7">
    <w:abstractNumId w:val="22"/>
  </w:num>
  <w:num w:numId="8">
    <w:abstractNumId w:val="20"/>
  </w:num>
  <w:num w:numId="9">
    <w:abstractNumId w:val="15"/>
  </w:num>
  <w:num w:numId="10">
    <w:abstractNumId w:val="12"/>
  </w:num>
  <w:num w:numId="11">
    <w:abstractNumId w:val="9"/>
  </w:num>
  <w:num w:numId="12">
    <w:abstractNumId w:val="7"/>
  </w:num>
  <w:num w:numId="13">
    <w:abstractNumId w:val="14"/>
  </w:num>
  <w:num w:numId="14">
    <w:abstractNumId w:val="19"/>
  </w:num>
  <w:num w:numId="15">
    <w:abstractNumId w:val="0"/>
  </w:num>
  <w:num w:numId="16">
    <w:abstractNumId w:val="1"/>
  </w:num>
  <w:num w:numId="17">
    <w:abstractNumId w:val="6"/>
  </w:num>
  <w:num w:numId="18">
    <w:abstractNumId w:val="3"/>
  </w:num>
  <w:num w:numId="19">
    <w:abstractNumId w:val="18"/>
  </w:num>
  <w:num w:numId="20">
    <w:abstractNumId w:val="10"/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264DB"/>
    <w:rsid w:val="002A2281"/>
    <w:rsid w:val="004310F8"/>
    <w:rsid w:val="006179B3"/>
    <w:rsid w:val="007264DB"/>
    <w:rsid w:val="0079468F"/>
    <w:rsid w:val="00822E50"/>
    <w:rsid w:val="00934709"/>
    <w:rsid w:val="00A11A1B"/>
    <w:rsid w:val="00B26139"/>
    <w:rsid w:val="00B278EC"/>
    <w:rsid w:val="00C1650E"/>
    <w:rsid w:val="00E16E2A"/>
    <w:rsid w:val="00E2402D"/>
    <w:rsid w:val="00EF498D"/>
    <w:rsid w:val="00F5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64D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264D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264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61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7264D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264DB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64D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264D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264D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7264D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264DB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726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64DB"/>
    <w:rPr>
      <w:b/>
      <w:bCs/>
    </w:rPr>
  </w:style>
  <w:style w:type="character" w:styleId="Emphasis">
    <w:name w:val="Emphasis"/>
    <w:basedOn w:val="DefaultParagraphFont"/>
    <w:uiPriority w:val="20"/>
    <w:qFormat/>
    <w:rsid w:val="007264D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61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B26139"/>
  </w:style>
  <w:style w:type="table" w:styleId="TableGrid">
    <w:name w:val="Table Grid"/>
    <w:basedOn w:val="TableNormal"/>
    <w:uiPriority w:val="59"/>
    <w:rsid w:val="00B261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2613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6139"/>
  </w:style>
  <w:style w:type="paragraph" w:styleId="Header">
    <w:name w:val="header"/>
    <w:basedOn w:val="Normal"/>
    <w:link w:val="HeaderChar"/>
    <w:uiPriority w:val="99"/>
    <w:unhideWhenUsed/>
    <w:rsid w:val="00B26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139"/>
  </w:style>
  <w:style w:type="paragraph" w:styleId="Footer">
    <w:name w:val="footer"/>
    <w:basedOn w:val="Normal"/>
    <w:link w:val="FooterChar"/>
    <w:uiPriority w:val="99"/>
    <w:unhideWhenUsed/>
    <w:rsid w:val="00B26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139"/>
  </w:style>
  <w:style w:type="paragraph" w:styleId="ListParagraph">
    <w:name w:val="List Paragraph"/>
    <w:basedOn w:val="Normal"/>
    <w:uiPriority w:val="34"/>
    <w:qFormat/>
    <w:rsid w:val="00B2613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64D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264D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264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61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7264D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264DB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64D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264D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264D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7264D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264DB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726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64DB"/>
    <w:rPr>
      <w:b/>
      <w:bCs/>
    </w:rPr>
  </w:style>
  <w:style w:type="character" w:styleId="Emphasis">
    <w:name w:val="Emphasis"/>
    <w:basedOn w:val="DefaultParagraphFont"/>
    <w:uiPriority w:val="20"/>
    <w:qFormat/>
    <w:rsid w:val="007264D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61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B26139"/>
  </w:style>
  <w:style w:type="table" w:styleId="TableGrid">
    <w:name w:val="Table Grid"/>
    <w:basedOn w:val="TableNormal"/>
    <w:uiPriority w:val="59"/>
    <w:rsid w:val="00B261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2613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6139"/>
  </w:style>
  <w:style w:type="paragraph" w:styleId="Header">
    <w:name w:val="header"/>
    <w:basedOn w:val="Normal"/>
    <w:link w:val="HeaderChar"/>
    <w:uiPriority w:val="99"/>
    <w:unhideWhenUsed/>
    <w:rsid w:val="00B26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139"/>
  </w:style>
  <w:style w:type="paragraph" w:styleId="Footer">
    <w:name w:val="footer"/>
    <w:basedOn w:val="Normal"/>
    <w:link w:val="FooterChar"/>
    <w:uiPriority w:val="99"/>
    <w:unhideWhenUsed/>
    <w:rsid w:val="00B26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139"/>
  </w:style>
  <w:style w:type="paragraph" w:styleId="ListParagraph">
    <w:name w:val="List Paragraph"/>
    <w:basedOn w:val="Normal"/>
    <w:uiPriority w:val="34"/>
    <w:qFormat/>
    <w:rsid w:val="00B261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54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68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457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2815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8913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79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2756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692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6173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809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55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61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229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115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920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572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668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0134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759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8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67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379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50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206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185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2160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81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6313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90813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517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82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21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6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39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37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907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450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303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1923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248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718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8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9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940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223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628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930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945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263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552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503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258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178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1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162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991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784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186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412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2322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6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0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61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82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352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5783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419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933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53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9380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70032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1741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50975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4860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25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71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00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832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034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23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807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2292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230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4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36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98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714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931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59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5704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2758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0564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88569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0440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3</cp:revision>
  <dcterms:created xsi:type="dcterms:W3CDTF">2025-06-15T04:37:00Z</dcterms:created>
  <dcterms:modified xsi:type="dcterms:W3CDTF">2025-06-27T15:41:00Z</dcterms:modified>
</cp:coreProperties>
</file>